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4C2" w:rsidRPr="003C5A98" w:rsidRDefault="003C5A98" w:rsidP="00FD4A49">
      <w:pPr>
        <w:spacing w:line="240" w:lineRule="auto"/>
        <w:jc w:val="center"/>
        <w:rPr>
          <w:rFonts w:ascii="Arial" w:hAnsi="Arial" w:cs="Arial"/>
          <w:b/>
          <w:bCs/>
          <w:sz w:val="32"/>
        </w:rPr>
      </w:pPr>
      <w:r w:rsidRPr="003C5A98">
        <w:rPr>
          <w:rFonts w:ascii="Arial" w:hAnsi="Arial" w:cs="Arial"/>
          <w:b/>
          <w:bCs/>
          <w:sz w:val="32"/>
        </w:rPr>
        <w:t>OUR LIVES TODAY SOCIAL STUDIES ACTIVITIES</w:t>
      </w:r>
    </w:p>
    <w:p w:rsidR="00DE14C2" w:rsidRPr="003C5A98" w:rsidRDefault="003C5A98" w:rsidP="003C5A98">
      <w:pPr>
        <w:spacing w:line="240" w:lineRule="auto"/>
        <w:jc w:val="center"/>
        <w:rPr>
          <w:rFonts w:ascii="Arial" w:hAnsi="Arial" w:cs="Arial"/>
          <w:b/>
          <w:bCs/>
          <w:sz w:val="32"/>
        </w:rPr>
      </w:pPr>
      <w:r w:rsidRPr="003C5A98">
        <w:rPr>
          <w:rFonts w:ascii="Arial" w:hAnsi="Arial" w:cs="Arial"/>
          <w:b/>
          <w:bCs/>
          <w:sz w:val="32"/>
        </w:rPr>
        <w:t>GRADE 5 SCHEMES OF WORK TERM 1 2021</w:t>
      </w:r>
    </w:p>
    <w:tbl>
      <w:tblPr>
        <w:tblW w:w="15413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630"/>
        <w:gridCol w:w="1530"/>
        <w:gridCol w:w="1260"/>
        <w:gridCol w:w="2790"/>
        <w:gridCol w:w="2520"/>
        <w:gridCol w:w="1440"/>
        <w:gridCol w:w="2070"/>
        <w:gridCol w:w="450"/>
        <w:gridCol w:w="1350"/>
        <w:gridCol w:w="90"/>
        <w:gridCol w:w="720"/>
      </w:tblGrid>
      <w:tr w:rsidR="00ED2662" w:rsidRPr="003C5A98" w:rsidTr="003C5A98">
        <w:tc>
          <w:tcPr>
            <w:tcW w:w="563" w:type="dxa"/>
            <w:shd w:val="clear" w:color="auto" w:fill="auto"/>
          </w:tcPr>
          <w:p w:rsidR="00DE14C2" w:rsidRPr="003C5A98" w:rsidRDefault="00ED2662" w:rsidP="003C5A98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WK</w:t>
            </w:r>
          </w:p>
        </w:tc>
        <w:tc>
          <w:tcPr>
            <w:tcW w:w="630" w:type="dxa"/>
            <w:shd w:val="clear" w:color="auto" w:fill="auto"/>
          </w:tcPr>
          <w:p w:rsidR="00DE14C2" w:rsidRPr="003C5A98" w:rsidRDefault="00ED2662" w:rsidP="003C5A98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L</w:t>
            </w:r>
            <w:r w:rsidR="003C5A98">
              <w:rPr>
                <w:rFonts w:ascii="Times New Roman" w:hAnsi="Times New Roman"/>
                <w:b/>
                <w:bCs/>
                <w:sz w:val="20"/>
              </w:rPr>
              <w:t>S</w:t>
            </w: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N </w:t>
            </w:r>
          </w:p>
        </w:tc>
        <w:tc>
          <w:tcPr>
            <w:tcW w:w="153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STRAND </w:t>
            </w:r>
          </w:p>
        </w:tc>
        <w:tc>
          <w:tcPr>
            <w:tcW w:w="126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SUB STRAND</w:t>
            </w:r>
          </w:p>
        </w:tc>
        <w:tc>
          <w:tcPr>
            <w:tcW w:w="279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SPECIFIC LEARNING OUTCOMES</w:t>
            </w:r>
          </w:p>
        </w:tc>
        <w:tc>
          <w:tcPr>
            <w:tcW w:w="252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LEARNING EXPERIENCE</w:t>
            </w:r>
          </w:p>
        </w:tc>
        <w:tc>
          <w:tcPr>
            <w:tcW w:w="144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KEY INQUIRY QUESTIONS </w:t>
            </w:r>
          </w:p>
        </w:tc>
        <w:tc>
          <w:tcPr>
            <w:tcW w:w="207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LEARNING RESOURCES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ASSESSMENTS </w:t>
            </w:r>
          </w:p>
        </w:tc>
        <w:tc>
          <w:tcPr>
            <w:tcW w:w="810" w:type="dxa"/>
            <w:gridSpan w:val="2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REMARKS </w:t>
            </w: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630" w:type="dxa"/>
            <w:shd w:val="clear" w:color="auto" w:fill="auto"/>
          </w:tcPr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lements of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 map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key elements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a map 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read and interpret maps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 the key element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use of maps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daily life 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in groups,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 sketch map/wal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map/atlas/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age-appropriat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.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(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Title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frame, key/legend, scale,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pass)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using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Draw a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ketch map and indicate the element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 reading and 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interpreting a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 using the element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computer games in groups, on the elements of a 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map (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ps/atlas/wall maps)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, in groups, using different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ypes of maps to identify the </w:t>
            </w:r>
          </w:p>
          <w:p w:rsidR="00DE14C2" w:rsidRPr="003C5A98" w:rsidRDefault="00DE14C2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</w:t>
            </w:r>
          </w:p>
        </w:tc>
        <w:tc>
          <w:tcPr>
            <w:tcW w:w="144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 we use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ur daily lives?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-9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lements of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 map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key element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a map 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read and interpret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 the key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use of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daily life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in groups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 sketch map/wal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map/atlas/age-appropriat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.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Title, frame, key/legend, scale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pass)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using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raw a sketch map and indicate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ractice reading and interpreting a map using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computer games in groups, on the elements of a map (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ps/atlas/wall maps)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, in groups, using differen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ypes of maps to identify the </w:t>
            </w:r>
          </w:p>
          <w:p w:rsidR="004C5493" w:rsidRPr="003C5A98" w:rsidRDefault="004C5493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</w:t>
            </w:r>
          </w:p>
        </w:tc>
        <w:tc>
          <w:tcPr>
            <w:tcW w:w="144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 we use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ur daily lives?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-9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lements of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 map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key element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a map 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read and interpret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 the key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use of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daily life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in groups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 sketch map/wal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map/atlas/age-appropriat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.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Title, frame, key/legend, scale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pass)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using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raw a sketch map and indicate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ractice reading and interpreting a map using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computer games in groups, on the elements of a map (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ps/atlas/wall maps)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, in groups, using differen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ypes of maps to identify the </w:t>
            </w:r>
          </w:p>
          <w:p w:rsidR="004C5493" w:rsidRPr="003C5A98" w:rsidRDefault="004C5493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</w:t>
            </w:r>
          </w:p>
        </w:tc>
        <w:tc>
          <w:tcPr>
            <w:tcW w:w="144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 we use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ur daily lives?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-9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NVIRONMENT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ocation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osi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size of Kenya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y the end of the sub strand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lo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the position of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describ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position of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state the size of Keny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quare kilometre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earners are guided to: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n atlas/appropriate medi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groups, to identify the positio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Kenya in relation to 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ppropriate media in pairs, to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lay games on locating places on a map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br/>
              <w:t xml:space="preserve">Find out the size of Kenya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share in clas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th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ize in square Kilometres.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rite an essay on Kenya and her </w:t>
            </w:r>
          </w:p>
          <w:p w:rsidR="00774F68" w:rsidRPr="003C5A98" w:rsidRDefault="00774F68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neighbours</w:t>
            </w:r>
          </w:p>
        </w:tc>
        <w:tc>
          <w:tcPr>
            <w:tcW w:w="144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would you giv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location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posi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f Kenya?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c)Observation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ion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osi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ze of Kenya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lo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position of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describ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position of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state the size of Keny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quare kilometre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n atlas/appropriate medi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groups, to identify the positio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Kenya in relation to 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ppropriate media in pairs, to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lay games on locating places on a map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br/>
              <w:t xml:space="preserve">Find out the size of Kenya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share in clas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th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ize in square Kilometres.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rite an essay on Kenya and her </w:t>
            </w:r>
          </w:p>
          <w:p w:rsidR="00774F68" w:rsidRPr="003C5A98" w:rsidRDefault="00774F68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neighbours</w:t>
            </w:r>
          </w:p>
        </w:tc>
        <w:tc>
          <w:tcPr>
            <w:tcW w:w="144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would you giv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loca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posi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f Kenya?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74F68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ion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osi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ze of Kenya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lo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position of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describ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position of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state the size of Keny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quare kilometre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n atlas/appropriate medi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groups, to identify the positio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Kenya in relation to 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ppropriate media in pairs, to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lay games on locating places on a map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br/>
              <w:t xml:space="preserve">Find out the size of Kenya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share in clas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th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ize in square Kilometres.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rite an essay on Kenya and her </w:t>
            </w:r>
          </w:p>
          <w:p w:rsidR="00774F68" w:rsidRPr="003C5A98" w:rsidRDefault="00774F68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neighbours</w:t>
            </w:r>
          </w:p>
        </w:tc>
        <w:tc>
          <w:tcPr>
            <w:tcW w:w="144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would you giv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loca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posi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f Kenya?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630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eatures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physical features in 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physical features in Kenya on a map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the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eatures found in 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lore the immediate environmen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identify the physical featur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groups, and identify physical features found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Relief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rainage)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the main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physical features in Kenya using a sketch map/ atla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locate the main 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llect and display maps/pic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owing the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features </w:t>
            </w:r>
          </w:p>
          <w:p w:rsidR="007054ED" w:rsidRPr="003C5A98" w:rsidRDefault="007054ED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Kenya</w:t>
            </w:r>
          </w:p>
        </w:tc>
        <w:tc>
          <w:tcPr>
            <w:tcW w:w="144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Where are the ma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ound i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untry?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054ED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eatures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physical features in 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physical features in Kenya on a map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the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eatures found in 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lore the immediate environmen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identify the physical featur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groups, and identify physical features found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Relief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rainage)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the main physical features in Kenya using a sketch map/ atla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locate the main 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llect and display maps/pic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owing the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features </w:t>
            </w:r>
          </w:p>
          <w:p w:rsidR="007054ED" w:rsidRPr="003C5A98" w:rsidRDefault="007054ED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Kenya</w:t>
            </w:r>
          </w:p>
        </w:tc>
        <w:tc>
          <w:tcPr>
            <w:tcW w:w="144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ere are the ma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ound i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untry?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054ED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5-2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eatures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physical features in 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physical features in Kenya on a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p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appreciate the physical features found in 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lore the immediate environmen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identify the physical featur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groups, and identify physical features found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Relief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rainage)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the main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physical features in Kenya using a sketch map/ atla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locate the main 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llect and display maps/pic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owing the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features </w:t>
            </w:r>
          </w:p>
          <w:p w:rsidR="007054ED" w:rsidRPr="003C5A98" w:rsidRDefault="007054ED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Kenya</w:t>
            </w:r>
          </w:p>
        </w:tc>
        <w:tc>
          <w:tcPr>
            <w:tcW w:w="144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Where are the ma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ound i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untry?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054ED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5-2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lastRenderedPageBreak/>
              <w:t>4</w:t>
            </w:r>
          </w:p>
        </w:tc>
        <w:tc>
          <w:tcPr>
            <w:tcW w:w="630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limate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distinguish betwee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clim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identify elements of weather i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locate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scrib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ppreciate the different climatic 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ke oral phras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at giv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escription of weather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ind out the meaning of climate using appropriate medi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in pairs the differenc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etween weather and climate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are with pe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ink, pair and share on elements of </w:t>
            </w:r>
          </w:p>
          <w:p w:rsidR="001D276A" w:rsidRPr="003C5A98" w:rsidRDefault="001D276A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weather</w:t>
            </w:r>
          </w:p>
        </w:tc>
        <w:tc>
          <w:tcPr>
            <w:tcW w:w="144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weathe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nditions do w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erience in ou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1D276A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5-2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limate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distinguish betwee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clim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identify elements of weather i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locate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scrib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ppreciate the different climatic 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Find out from relevant sources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of weather and write dow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y poin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in pairs,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using appropri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dia/ a map of Kenya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weathe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nditions do w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erience in ou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1D276A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22-3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limate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distinguish betwee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clim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identify elements of weather i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locate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scrib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ppreciate the different climatic 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groups th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regions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age-appropriate games o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climatic 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ppropriate medi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odel in groups a map of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howing the main climatic reg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display in clas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weathe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nditions do w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erience in ou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1D276A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22-3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5A98" w:rsidRPr="00ED2662" w:rsidTr="003C5A98">
        <w:tc>
          <w:tcPr>
            <w:tcW w:w="563" w:type="dxa"/>
            <w:shd w:val="clear" w:color="auto" w:fill="auto"/>
          </w:tcPr>
          <w:p w:rsidR="003C5A98" w:rsidRPr="00ED2662" w:rsidRDefault="003C5A9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5</w:t>
            </w:r>
          </w:p>
        </w:tc>
        <w:tc>
          <w:tcPr>
            <w:tcW w:w="14850" w:type="dxa"/>
            <w:gridSpan w:val="11"/>
            <w:shd w:val="clear" w:color="auto" w:fill="auto"/>
          </w:tcPr>
          <w:p w:rsidR="003C5A98" w:rsidRPr="00ED2662" w:rsidRDefault="003C5A98" w:rsidP="003C5A9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Mid-term</w:t>
            </w: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6</w:t>
            </w:r>
          </w:p>
        </w:tc>
        <w:tc>
          <w:tcPr>
            <w:tcW w:w="630" w:type="dxa"/>
            <w:shd w:val="clear" w:color="auto" w:fill="auto"/>
          </w:tcPr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historic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Kenya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historic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 on a map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explain the importance 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caring for historic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care for the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ink individually and share in pairs 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the main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Kenya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Museums,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onuments, Cultural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entres and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istorical buildings)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 map of Kenya, in groups, to locate some of the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could we care for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our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country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Worksheets, Activity shee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rtefac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useum, Monuments, Cultural and historic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t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Newspaper cut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ibraries</w:t>
            </w:r>
          </w:p>
          <w:p w:rsidR="00FE0E67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isplay boards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 xml:space="preserve"> Our lives today social studies page</w:t>
            </w:r>
          </w:p>
          <w:p w:rsidR="007E7B2D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2-38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Kenya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 on a map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explain the importance 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caring for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)care for the hi</w:t>
            </w:r>
            <w:bookmarkStart w:id="0" w:name="_GoBack"/>
            <w:bookmarkEnd w:id="0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evelop communication messag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the importance of caring fo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istoric built environments in Kenya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could we care fo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ou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country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Worksheets, Activity shee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rtefac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useum, Monuments, Cultural and historic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t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Newspaper cut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ibrari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isplay board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4C3AE8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2-38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Kenya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 on a map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explain the importance 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caring for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d)care for the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isit a nearby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 and write a report after he visit/visit a museum to learn about the past and write a repor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articipate in caring for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 within the locality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could we care fo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ou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country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Worksheets, Activity shee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rtefac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useum, Monuments, Cultural and historic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t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Newspaper cut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ibrari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isplay board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4C3AE8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2-38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lastRenderedPageBreak/>
              <w:t>7</w:t>
            </w:r>
          </w:p>
        </w:tc>
        <w:tc>
          <w:tcPr>
            <w:tcW w:w="63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ulture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ocial Organizati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lture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the learner shoul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 methods of instruction used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the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moting valu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design posters on methods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struction used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apply Africa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promoting value</w:t>
            </w:r>
          </w:p>
          <w:p w:rsidR="004C3AE8" w:rsidRPr="00ED2662" w:rsidRDefault="004C3AE8" w:rsidP="003C5A98">
            <w:pPr>
              <w:spacing w:after="0" w:line="240" w:lineRule="auto"/>
              <w:ind w:right="-156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rners are guided to: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in groups, the meaning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frican traditional 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pairs,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thods of instruction use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African traditional 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uch a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rratives,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ories, songs,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iddles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verb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iew video tapes/listen to narratives,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ories/observe pictures on aspects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frican traditional education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omote values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mmunity?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4C3AE8" w:rsidRPr="003C5A98" w:rsidRDefault="00727E61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55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>-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>63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ulture an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ocial Organizatio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ltur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 methods of 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) explain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moting valu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design posters on method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apply 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promoting valu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gage with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 resourc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rs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methods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, in groups, the 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education in promoting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values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omote value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community?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B1325" w:rsidRPr="003C5A98" w:rsidRDefault="00727E61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55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>-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>63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ulture an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ocial Organizatio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ltur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 methods of 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moting valu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design posters on method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apply 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promoting valu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Give a summary of an aspect of 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and share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forma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in class.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ind ou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rom parents/guardians the method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instruction used 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an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are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lass.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esign posters in groups, on method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struction use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African Traditional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omote value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mmunity?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55-63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8</w:t>
            </w: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dministr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state dutie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draw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structure of the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monstrate support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o the work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earners are guided to: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ink, pair and share the 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groups the order of administr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chool.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nd display in class the 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ucture of the 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is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aving 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structure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63-69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dministr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state dutie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draw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ructure of the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monstrate support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o the work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ate duties of administrative leader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chool using digital /print media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ole play duties of administrative leader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Share with parents or guardia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n the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uti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school administrators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is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aving 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structure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FE0E67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 xml:space="preserve"> 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63-69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dministr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state dutie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draw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ructure of the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monstrate support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o the work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ole play duties of administrative leader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Share with parents or guardia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n the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uti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f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chool administrators.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is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aving 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structure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FE0E67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 xml:space="preserve"> 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63-69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9</w:t>
            </w:r>
          </w:p>
        </w:tc>
        <w:tc>
          <w:tcPr>
            <w:tcW w:w="63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POPULATION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Kenya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y the end of the sub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be able to;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depend on each other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 explai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velop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municati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ssages on the benefits 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) desire to liv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acefully with </w:t>
            </w:r>
          </w:p>
          <w:p w:rsidR="009D5C44" w:rsidRPr="003C5A98" w:rsidRDefault="009D5C44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thers</w:t>
            </w:r>
          </w:p>
        </w:tc>
        <w:tc>
          <w:tcPr>
            <w:tcW w:w="252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earners are guided to: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ork in groups to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rainstorm on languag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roups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the language groups in Kenya using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/Appropriate medi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Nilotic,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shitic, Bantu, Asians and Europeans)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n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are their findings in clas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ind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ut African stories on origin of variou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in Kenya and report back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the class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anguage 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terac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ocal and extended environmen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9-47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b) Teacher made tes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rPr>
          <w:trHeight w:val="5840"/>
        </w:trPr>
        <w:tc>
          <w:tcPr>
            <w:tcW w:w="563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depend on each other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 explai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velop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municati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ssages on the benefits 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) desire to liv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acefully with </w:t>
            </w:r>
          </w:p>
          <w:p w:rsidR="009D5C44" w:rsidRPr="003C5A98" w:rsidRDefault="009D5C44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thers</w:t>
            </w:r>
          </w:p>
        </w:tc>
        <w:tc>
          <w:tcPr>
            <w:tcW w:w="252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hare experiences on how people depend 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ach other in the community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groups how language groups in Kenya depend on each other and write dow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in poin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hare experiences in class o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.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terac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9D5C44" w:rsidRPr="003C5A98" w:rsidRDefault="00727E61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9-47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N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y the end of the sub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identify the main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depend on each other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 explai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velop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municati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ssages on the benefits 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) desire to liv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acefully with </w:t>
            </w:r>
          </w:p>
          <w:p w:rsidR="009D5C44" w:rsidRPr="003C5A98" w:rsidRDefault="009D5C44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thers</w:t>
            </w:r>
          </w:p>
        </w:tc>
        <w:tc>
          <w:tcPr>
            <w:tcW w:w="252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ole-play interdependence of languag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groups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in Kenya.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evelop in groups, communication messag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the benefits of interdependence of language 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Kenya and post them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rategic places in school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terac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ocal and extended environmen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9-47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Teacher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made tes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5A98" w:rsidRPr="00ED2662" w:rsidTr="003C5A98">
        <w:tc>
          <w:tcPr>
            <w:tcW w:w="563" w:type="dxa"/>
            <w:shd w:val="clear" w:color="auto" w:fill="auto"/>
          </w:tcPr>
          <w:p w:rsidR="003C5A98" w:rsidRPr="00ED2662" w:rsidRDefault="003C5A9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lastRenderedPageBreak/>
              <w:t>10</w:t>
            </w:r>
          </w:p>
        </w:tc>
        <w:tc>
          <w:tcPr>
            <w:tcW w:w="14850" w:type="dxa"/>
            <w:gridSpan w:val="11"/>
            <w:shd w:val="clear" w:color="auto" w:fill="auto"/>
          </w:tcPr>
          <w:p w:rsidR="003C5A98" w:rsidRPr="00ED2662" w:rsidRDefault="003C5A98" w:rsidP="003C5A9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  <w:b/>
                <w:bCs/>
                <w:sz w:val="24"/>
                <w:szCs w:val="24"/>
              </w:rPr>
              <w:t>END OF TERM EXAMS</w:t>
            </w:r>
          </w:p>
        </w:tc>
      </w:tr>
    </w:tbl>
    <w:p w:rsidR="00DE14C2" w:rsidRPr="00ED2662" w:rsidRDefault="00DE14C2" w:rsidP="00FD4A49">
      <w:pPr>
        <w:spacing w:line="240" w:lineRule="auto"/>
        <w:rPr>
          <w:rFonts w:ascii="Times New Roman" w:hAnsi="Times New Roman"/>
        </w:rPr>
      </w:pPr>
    </w:p>
    <w:sectPr w:rsidR="00DE14C2" w:rsidRPr="00ED2662" w:rsidSect="003C5A98">
      <w:pgSz w:w="15840" w:h="12240" w:orient="landscape"/>
      <w:pgMar w:top="18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I0NLI0NjAxtjRW0lEKTi0uzszPAykwrAUAbQTXgywAAAA="/>
  </w:docVars>
  <w:rsids>
    <w:rsidRoot w:val="00DE14C2"/>
    <w:rsid w:val="001D276A"/>
    <w:rsid w:val="003634B6"/>
    <w:rsid w:val="003C5A98"/>
    <w:rsid w:val="004C3AE8"/>
    <w:rsid w:val="004C5493"/>
    <w:rsid w:val="007054ED"/>
    <w:rsid w:val="00727E61"/>
    <w:rsid w:val="00774F68"/>
    <w:rsid w:val="007E7B2D"/>
    <w:rsid w:val="009D5C44"/>
    <w:rsid w:val="00D255D5"/>
    <w:rsid w:val="00DB1325"/>
    <w:rsid w:val="00DE14C2"/>
    <w:rsid w:val="00ED2662"/>
    <w:rsid w:val="00FD4A49"/>
    <w:rsid w:val="00FE0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14C2"/>
    <w:pPr>
      <w:spacing w:after="160" w:line="25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14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E14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14C2"/>
    <w:pPr>
      <w:spacing w:after="160" w:line="25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14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E14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8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9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7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1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3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4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4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4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3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2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3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40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4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6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4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4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6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3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9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1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4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5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7090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0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97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1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2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1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3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4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1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5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8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1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1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1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4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7069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8600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14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87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17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13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6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0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5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5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1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46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0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5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3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8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2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2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1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2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5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7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9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5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9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2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4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8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2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1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0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9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0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525938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5738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61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4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1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8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86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6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7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2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2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2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7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0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6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0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65</Words>
  <Characters>23746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ES</dc:creator>
  <cp:lastModifiedBy>V</cp:lastModifiedBy>
  <cp:revision>4</cp:revision>
  <dcterms:created xsi:type="dcterms:W3CDTF">2021-07-18T13:43:00Z</dcterms:created>
  <dcterms:modified xsi:type="dcterms:W3CDTF">2021-07-18T13:43:00Z</dcterms:modified>
</cp:coreProperties>
</file>